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8E41F" w14:textId="61A5FC05" w:rsidR="0022232B" w:rsidRDefault="0022232B" w:rsidP="0022232B">
      <w:pPr>
        <w:pStyle w:val="Caption"/>
        <w:keepNext/>
      </w:pPr>
      <w:r>
        <w:t xml:space="preserve">Table 2: </w:t>
      </w:r>
      <w:r w:rsidRPr="0022232B">
        <w:t>Major sources of information about antibiotic parents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722EEF" w14:paraId="1F5DBB23" w14:textId="77777777" w:rsidTr="0022232B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CC5651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6185ABB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22EEF" w14:paraId="05E91E4A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E349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C62D9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722EEF" w14:paraId="61B026A3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BAF4F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14CE8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722EEF" w14:paraId="6E12217C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72A8F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886A5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722EEF" w14:paraId="4A4C9CFC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B7F11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6941B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722EEF" w14:paraId="1CA74994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4CD4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366B0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22EEF" w14:paraId="61B19F5A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E6BDC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CC080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22EEF" w14:paraId="4ACFBE89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B2A04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7D1FD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722EEF" w14:paraId="1B6B54A9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D6FA1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02F81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722EEF" w14:paraId="04616792" w14:textId="77777777" w:rsidTr="0022232B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BA757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AD8B" w14:textId="77777777" w:rsidR="00722EE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722EEF" w14:paraId="49DCEBC1" w14:textId="77777777" w:rsidTr="0022232B">
        <w:trPr>
          <w:cantSplit/>
          <w:jc w:val="center"/>
        </w:trPr>
        <w:tc>
          <w:tcPr>
            <w:tcW w:w="5000" w:type="pct"/>
            <w:gridSpan w:val="2"/>
          </w:tcPr>
          <w:p w14:paraId="27CEF6C0" w14:textId="77777777" w:rsidR="00722EE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B4D3A4F" w14:textId="77777777" w:rsidR="00722EEF" w:rsidRDefault="00722EEF">
      <w:pPr>
        <w:pStyle w:val="FirstParagraph"/>
      </w:pPr>
    </w:p>
    <w:sectPr w:rsidR="00722EE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4C26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1505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2EEF"/>
    <w:rsid w:val="000A145B"/>
    <w:rsid w:val="0022232B"/>
    <w:rsid w:val="0072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EDE27"/>
  <w15:docId w15:val="{6B49DC9C-E527-4BBD-BF53-766ABF415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09T06:24:00Z</dcterms:created>
  <dcterms:modified xsi:type="dcterms:W3CDTF">2024-10-09T16:01:00Z</dcterms:modified>
</cp:coreProperties>
</file>